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A8D55" w14:textId="77777777" w:rsidR="00F73F92" w:rsidRPr="00DB207E" w:rsidRDefault="00207C30" w:rsidP="00207C30">
      <w:pPr>
        <w:jc w:val="center"/>
        <w:rPr>
          <w:rFonts w:ascii="Century Gothic" w:hAnsi="Century Gothic"/>
          <w:b/>
          <w:sz w:val="28"/>
        </w:rPr>
      </w:pPr>
      <w:r w:rsidRPr="00DB207E">
        <w:rPr>
          <w:rFonts w:ascii="Century Gothic" w:hAnsi="Century Gothic"/>
          <w:b/>
          <w:sz w:val="28"/>
        </w:rPr>
        <w:t>WBCCI INTERNATIONAL RALLY COMMITTEE REPOR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38"/>
        <w:gridCol w:w="3510"/>
        <w:gridCol w:w="90"/>
        <w:gridCol w:w="540"/>
        <w:gridCol w:w="720"/>
        <w:gridCol w:w="180"/>
        <w:gridCol w:w="450"/>
        <w:gridCol w:w="630"/>
        <w:gridCol w:w="1080"/>
        <w:gridCol w:w="810"/>
        <w:gridCol w:w="270"/>
        <w:gridCol w:w="1098"/>
      </w:tblGrid>
      <w:tr w:rsidR="008F7485" w14:paraId="18597991" w14:textId="77777777" w:rsidTr="0089183B">
        <w:trPr>
          <w:trHeight w:val="403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CDF14" w14:textId="77777777" w:rsidR="008F7485" w:rsidRDefault="008F7485" w:rsidP="008F748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ommittee:</w:t>
            </w:r>
          </w:p>
        </w:tc>
        <w:tc>
          <w:tcPr>
            <w:tcW w:w="5490" w:type="dxa"/>
            <w:gridSpan w:val="6"/>
            <w:tcBorders>
              <w:top w:val="nil"/>
              <w:left w:val="nil"/>
              <w:right w:val="nil"/>
            </w:tcBorders>
            <w:vAlign w:val="center"/>
          </w:tcPr>
          <w:p w14:paraId="0346DD02" w14:textId="77777777" w:rsidR="008F7485" w:rsidRDefault="008F7485" w:rsidP="008F7485">
            <w:pPr>
              <w:rPr>
                <w:rFonts w:ascii="Century Gothic" w:hAnsi="Century Gothic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947EE" w14:textId="77777777" w:rsidR="008F7485" w:rsidRDefault="008F7485" w:rsidP="008F748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ommittee #</w:t>
            </w:r>
          </w:p>
        </w:tc>
        <w:tc>
          <w:tcPr>
            <w:tcW w:w="217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6943C4" w14:textId="77777777" w:rsidR="008F7485" w:rsidRDefault="008F7485" w:rsidP="008F7485">
            <w:pPr>
              <w:rPr>
                <w:rFonts w:ascii="Century Gothic" w:hAnsi="Century Gothic"/>
              </w:rPr>
            </w:pPr>
          </w:p>
        </w:tc>
      </w:tr>
      <w:tr w:rsidR="008F7485" w14:paraId="08B1FB42" w14:textId="77777777" w:rsidTr="0089183B">
        <w:trPr>
          <w:trHeight w:val="403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96E77" w14:textId="77777777" w:rsidR="008F7485" w:rsidRDefault="008F7485" w:rsidP="008F748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airperson:</w:t>
            </w:r>
          </w:p>
        </w:tc>
        <w:tc>
          <w:tcPr>
            <w:tcW w:w="5490" w:type="dxa"/>
            <w:gridSpan w:val="6"/>
            <w:tcBorders>
              <w:left w:val="nil"/>
              <w:right w:val="nil"/>
            </w:tcBorders>
            <w:vAlign w:val="center"/>
          </w:tcPr>
          <w:p w14:paraId="082FAD51" w14:textId="77777777" w:rsidR="008F7485" w:rsidRDefault="008F7485" w:rsidP="008F7485">
            <w:pPr>
              <w:rPr>
                <w:rFonts w:ascii="Century Gothic" w:hAnsi="Century Gothic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8A6FD" w14:textId="77777777" w:rsidR="008F7485" w:rsidRDefault="008F7485" w:rsidP="008F748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BCCI #</w:t>
            </w:r>
          </w:p>
        </w:tc>
        <w:tc>
          <w:tcPr>
            <w:tcW w:w="2178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4CAF1FB" w14:textId="77777777" w:rsidR="008F7485" w:rsidRDefault="008F7485" w:rsidP="008F7485">
            <w:pPr>
              <w:rPr>
                <w:rFonts w:ascii="Century Gothic" w:hAnsi="Century Gothic"/>
              </w:rPr>
            </w:pPr>
          </w:p>
        </w:tc>
      </w:tr>
      <w:tr w:rsidR="008F7485" w14:paraId="50758281" w14:textId="77777777" w:rsidTr="00540021">
        <w:trPr>
          <w:trHeight w:val="467"/>
        </w:trPr>
        <w:tc>
          <w:tcPr>
            <w:tcW w:w="52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0DAFC" w14:textId="77777777" w:rsidR="008F7485" w:rsidRDefault="008F7485" w:rsidP="008F748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ow many years have you been Chairperson?</w:t>
            </w:r>
          </w:p>
        </w:tc>
        <w:tc>
          <w:tcPr>
            <w:tcW w:w="1440" w:type="dxa"/>
            <w:gridSpan w:val="3"/>
            <w:tcBorders>
              <w:left w:val="nil"/>
              <w:right w:val="nil"/>
            </w:tcBorders>
            <w:vAlign w:val="center"/>
          </w:tcPr>
          <w:p w14:paraId="4EDDBE60" w14:textId="77777777" w:rsidR="008F7485" w:rsidRDefault="008F7485" w:rsidP="008F7485">
            <w:pPr>
              <w:rPr>
                <w:rFonts w:ascii="Century Gothic" w:hAnsi="Century Gothic"/>
              </w:rPr>
            </w:pPr>
          </w:p>
        </w:tc>
        <w:tc>
          <w:tcPr>
            <w:tcW w:w="29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D57FF" w14:textId="77777777" w:rsidR="008F7485" w:rsidRDefault="008F7485" w:rsidP="008F748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ill you Volunteer again?</w:t>
            </w:r>
          </w:p>
        </w:tc>
        <w:tc>
          <w:tcPr>
            <w:tcW w:w="13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85936C" w14:textId="77777777" w:rsidR="008F7485" w:rsidRDefault="008F7485" w:rsidP="001A7FB8">
            <w:pPr>
              <w:rPr>
                <w:rFonts w:ascii="Century Gothic" w:hAnsi="Century Gothic"/>
              </w:rPr>
            </w:pPr>
          </w:p>
        </w:tc>
      </w:tr>
      <w:tr w:rsidR="00166998" w14:paraId="4B561AA4" w14:textId="77777777" w:rsidTr="00166998">
        <w:trPr>
          <w:trHeight w:val="403"/>
        </w:trPr>
        <w:tc>
          <w:tcPr>
            <w:tcW w:w="514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C7AC3" w14:textId="77777777" w:rsidR="00CE2C8E" w:rsidRDefault="00CE2C8E" w:rsidP="00510F8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s this committee’s job description up</w:t>
            </w:r>
            <w:r w:rsidR="006D320F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to date?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E53E6" w14:textId="77777777" w:rsidR="00CE2C8E" w:rsidRDefault="00CE2C8E" w:rsidP="00510F89">
            <w:pPr>
              <w:rPr>
                <w:rFonts w:ascii="Century Gothic" w:hAnsi="Century Gothic"/>
              </w:rPr>
            </w:pPr>
            <w:r w:rsidRPr="00166998">
              <w:rPr>
                <w:rFonts w:ascii="Century Gothic" w:hAnsi="Century Gothic"/>
                <w:sz w:val="20"/>
              </w:rPr>
              <w:t>Ye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0555DB" w14:textId="77777777" w:rsidR="00CE2C8E" w:rsidRDefault="00CE2C8E" w:rsidP="00510F89">
            <w:pPr>
              <w:rPr>
                <w:rFonts w:ascii="Century Gothic" w:hAnsi="Century Gothic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B67FC" w14:textId="77777777" w:rsidR="00CE2C8E" w:rsidRDefault="00CE2C8E" w:rsidP="00510F89">
            <w:pPr>
              <w:rPr>
                <w:rFonts w:ascii="Century Gothic" w:hAnsi="Century Gothic"/>
              </w:rPr>
            </w:pPr>
            <w:r w:rsidRPr="00166998">
              <w:rPr>
                <w:rFonts w:ascii="Century Gothic" w:hAnsi="Century Gothic"/>
                <w:sz w:val="20"/>
              </w:rPr>
              <w:t>N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90F595" w14:textId="77777777" w:rsidR="00CE2C8E" w:rsidRDefault="00CE2C8E" w:rsidP="00510F89">
            <w:pPr>
              <w:rPr>
                <w:rFonts w:ascii="Century Gothic" w:hAnsi="Century Gothic"/>
              </w:rPr>
            </w:pP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A101A" w14:textId="77777777" w:rsidR="00CE2C8E" w:rsidRDefault="00166998" w:rsidP="00CE2C8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0"/>
              </w:rPr>
              <w:t>Year</w:t>
            </w:r>
            <w:r w:rsidR="00CE2C8E" w:rsidRPr="00166998">
              <w:rPr>
                <w:rFonts w:ascii="Century Gothic" w:hAnsi="Century Gothic"/>
                <w:sz w:val="20"/>
              </w:rPr>
              <w:t xml:space="preserve"> last updated?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B8670C" w14:textId="77777777" w:rsidR="00CE2C8E" w:rsidRDefault="00CE2C8E" w:rsidP="00510F89">
            <w:pPr>
              <w:rPr>
                <w:rFonts w:ascii="Century Gothic" w:hAnsi="Century Gothic"/>
              </w:rPr>
            </w:pPr>
          </w:p>
        </w:tc>
      </w:tr>
    </w:tbl>
    <w:p w14:paraId="4148D2E8" w14:textId="77777777" w:rsidR="001A7FB8" w:rsidRPr="00002723" w:rsidRDefault="001A7FB8" w:rsidP="00075A38">
      <w:pPr>
        <w:spacing w:after="0"/>
        <w:rPr>
          <w:rFonts w:ascii="Century Gothic" w:hAnsi="Century Gothic"/>
          <w:sz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8"/>
        <w:gridCol w:w="3690"/>
        <w:gridCol w:w="840"/>
        <w:gridCol w:w="4668"/>
      </w:tblGrid>
      <w:tr w:rsidR="00075A38" w14:paraId="3CE3E325" w14:textId="77777777" w:rsidTr="0089183B">
        <w:trPr>
          <w:trHeight w:val="288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1CFD324" w14:textId="77777777" w:rsidR="00075A38" w:rsidRPr="00DB207E" w:rsidRDefault="00075A38" w:rsidP="00DB207E">
            <w:pPr>
              <w:rPr>
                <w:rFonts w:ascii="Century Gothic" w:hAnsi="Century Gothic"/>
                <w:b/>
              </w:rPr>
            </w:pPr>
            <w:r w:rsidRPr="00DB207E">
              <w:rPr>
                <w:rFonts w:ascii="Century Gothic" w:hAnsi="Century Gothic"/>
                <w:b/>
              </w:rPr>
              <w:t>Chairperson Contact Informaion</w:t>
            </w:r>
          </w:p>
        </w:tc>
      </w:tr>
      <w:tr w:rsidR="00075A38" w14:paraId="1322B807" w14:textId="77777777" w:rsidTr="0089183B">
        <w:tc>
          <w:tcPr>
            <w:tcW w:w="1818" w:type="dxa"/>
            <w:tcBorders>
              <w:top w:val="nil"/>
              <w:left w:val="nil"/>
              <w:bottom w:val="nil"/>
              <w:right w:val="nil"/>
            </w:tcBorders>
          </w:tcPr>
          <w:p w14:paraId="0D8DDED5" w14:textId="77777777" w:rsidR="00075A38" w:rsidRDefault="00DB207E" w:rsidP="00075A3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Primary Phone:</w:t>
            </w:r>
          </w:p>
        </w:tc>
        <w:tc>
          <w:tcPr>
            <w:tcW w:w="3690" w:type="dxa"/>
            <w:tcBorders>
              <w:top w:val="nil"/>
              <w:left w:val="nil"/>
              <w:right w:val="nil"/>
            </w:tcBorders>
          </w:tcPr>
          <w:p w14:paraId="16AA436F" w14:textId="77777777" w:rsidR="00075A38" w:rsidRDefault="00075A38" w:rsidP="00075A38">
            <w:pPr>
              <w:rPr>
                <w:rFonts w:ascii="Century Gothic" w:hAnsi="Century Gothic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1CE9B9B1" w14:textId="77777777" w:rsidR="00075A38" w:rsidRDefault="00DB207E" w:rsidP="00075A3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mail:</w:t>
            </w:r>
          </w:p>
        </w:tc>
        <w:tc>
          <w:tcPr>
            <w:tcW w:w="4668" w:type="dxa"/>
            <w:tcBorders>
              <w:top w:val="nil"/>
              <w:left w:val="nil"/>
              <w:right w:val="nil"/>
            </w:tcBorders>
          </w:tcPr>
          <w:p w14:paraId="4D856FE6" w14:textId="77777777" w:rsidR="00075A38" w:rsidRDefault="00075A38" w:rsidP="00075A38">
            <w:pPr>
              <w:rPr>
                <w:rFonts w:ascii="Century Gothic" w:hAnsi="Century Gothic"/>
              </w:rPr>
            </w:pPr>
          </w:p>
        </w:tc>
      </w:tr>
    </w:tbl>
    <w:p w14:paraId="35FAA67B" w14:textId="77777777" w:rsidR="00075A38" w:rsidRPr="00002723" w:rsidRDefault="00075A38" w:rsidP="00117671">
      <w:pPr>
        <w:spacing w:after="0"/>
        <w:rPr>
          <w:rFonts w:ascii="Century Gothic" w:hAnsi="Century Gothic"/>
          <w:sz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90"/>
        <w:gridCol w:w="90"/>
        <w:gridCol w:w="180"/>
        <w:gridCol w:w="2880"/>
        <w:gridCol w:w="2160"/>
        <w:gridCol w:w="90"/>
        <w:gridCol w:w="450"/>
        <w:gridCol w:w="2808"/>
      </w:tblGrid>
      <w:tr w:rsidR="00DB207E" w14:paraId="61A26EB2" w14:textId="77777777" w:rsidTr="0089183B">
        <w:trPr>
          <w:trHeight w:val="288"/>
        </w:trPr>
        <w:tc>
          <w:tcPr>
            <w:tcW w:w="1101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D19087" w14:textId="77777777" w:rsidR="00DB207E" w:rsidRPr="00DB207E" w:rsidRDefault="00DB207E" w:rsidP="00DB207E">
            <w:pPr>
              <w:rPr>
                <w:rFonts w:ascii="Century Gothic" w:hAnsi="Century Gothic"/>
                <w:b/>
              </w:rPr>
            </w:pPr>
            <w:r w:rsidRPr="00DB207E">
              <w:rPr>
                <w:rFonts w:ascii="Century Gothic" w:hAnsi="Century Gothic"/>
                <w:b/>
              </w:rPr>
              <w:t>Committee Needs for next year</w:t>
            </w:r>
          </w:p>
        </w:tc>
      </w:tr>
      <w:tr w:rsidR="00DB207E" w14:paraId="0FFE1D96" w14:textId="77777777" w:rsidTr="0089183B">
        <w:trPr>
          <w:trHeight w:val="403"/>
        </w:trPr>
        <w:tc>
          <w:tcPr>
            <w:tcW w:w="235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D92FC" w14:textId="77777777" w:rsidR="00DB207E" w:rsidRDefault="00DB207E" w:rsidP="00860FC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umber of Sessions:</w:t>
            </w:r>
          </w:p>
        </w:tc>
        <w:tc>
          <w:tcPr>
            <w:tcW w:w="315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7C8BBC" w14:textId="77777777" w:rsidR="00DB207E" w:rsidRDefault="00DB207E" w:rsidP="00860FCE">
            <w:pPr>
              <w:rPr>
                <w:rFonts w:ascii="Century Gothic" w:hAnsi="Century Gothic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9A25B" w14:textId="77777777" w:rsidR="00DB207E" w:rsidRDefault="00DB207E" w:rsidP="00860FC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ength of Session:</w:t>
            </w:r>
          </w:p>
        </w:tc>
        <w:tc>
          <w:tcPr>
            <w:tcW w:w="33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A66F06" w14:textId="77777777" w:rsidR="00DB207E" w:rsidRDefault="00DB207E" w:rsidP="00860FCE">
            <w:pPr>
              <w:rPr>
                <w:rFonts w:ascii="Century Gothic" w:hAnsi="Century Gothic"/>
              </w:rPr>
            </w:pPr>
          </w:p>
        </w:tc>
      </w:tr>
      <w:tr w:rsidR="00DB207E" w14:paraId="5446F650" w14:textId="77777777" w:rsidTr="0089183B">
        <w:trPr>
          <w:trHeight w:val="403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1C641" w14:textId="77777777" w:rsidR="00DB207E" w:rsidRDefault="00DB207E" w:rsidP="00860FC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umber of Tables:</w:t>
            </w:r>
          </w:p>
        </w:tc>
        <w:tc>
          <w:tcPr>
            <w:tcW w:w="324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DF7F61" w14:textId="77777777" w:rsidR="00DB207E" w:rsidRDefault="00DB207E" w:rsidP="00860FCE">
            <w:pPr>
              <w:rPr>
                <w:rFonts w:ascii="Century Gothic" w:hAnsi="Century Gothic"/>
              </w:rPr>
            </w:pPr>
          </w:p>
        </w:tc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6AF49" w14:textId="77777777" w:rsidR="00DB207E" w:rsidRDefault="00DB207E" w:rsidP="00860FC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umber of Chairs:</w:t>
            </w:r>
          </w:p>
        </w:tc>
        <w:tc>
          <w:tcPr>
            <w:tcW w:w="3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1F77E2" w14:textId="77777777" w:rsidR="00DB207E" w:rsidRDefault="00DB207E" w:rsidP="00860FCE">
            <w:pPr>
              <w:rPr>
                <w:rFonts w:ascii="Century Gothic" w:hAnsi="Century Gothic"/>
              </w:rPr>
            </w:pPr>
          </w:p>
        </w:tc>
      </w:tr>
      <w:tr w:rsidR="00DB207E" w14:paraId="083B9CE9" w14:textId="77777777" w:rsidTr="0089183B">
        <w:trPr>
          <w:trHeight w:val="403"/>
        </w:trPr>
        <w:tc>
          <w:tcPr>
            <w:tcW w:w="262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643367" w14:textId="77777777" w:rsidR="00DB207E" w:rsidRDefault="00DB207E" w:rsidP="00860FC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inimum Floor Space: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14D62D" w14:textId="77777777" w:rsidR="00DB207E" w:rsidRDefault="00DB207E" w:rsidP="00860FCE">
            <w:pPr>
              <w:rPr>
                <w:rFonts w:ascii="Century Gothic" w:hAnsi="Century Gothic"/>
              </w:rPr>
            </w:pPr>
          </w:p>
        </w:tc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695B6F" w14:textId="77777777" w:rsidR="00DB207E" w:rsidRDefault="00DB207E" w:rsidP="00860FC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Preferred Date &amp; Time:</w:t>
            </w:r>
          </w:p>
        </w:tc>
        <w:tc>
          <w:tcPr>
            <w:tcW w:w="28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E5780F" w14:textId="77777777" w:rsidR="00DB207E" w:rsidRDefault="00DB207E" w:rsidP="00860FCE">
            <w:pPr>
              <w:rPr>
                <w:rFonts w:ascii="Century Gothic" w:hAnsi="Century Gothic"/>
              </w:rPr>
            </w:pPr>
          </w:p>
        </w:tc>
      </w:tr>
      <w:tr w:rsidR="00860FCE" w14:paraId="38C24AF8" w14:textId="77777777" w:rsidTr="0089183B">
        <w:trPr>
          <w:trHeight w:val="403"/>
        </w:trPr>
        <w:tc>
          <w:tcPr>
            <w:tcW w:w="244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F58BB" w14:textId="77777777" w:rsidR="00860FCE" w:rsidRDefault="00860FCE" w:rsidP="00860FC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void Conflicts with:</w:t>
            </w:r>
          </w:p>
        </w:tc>
        <w:tc>
          <w:tcPr>
            <w:tcW w:w="8568" w:type="dxa"/>
            <w:gridSpan w:val="6"/>
            <w:tcBorders>
              <w:top w:val="nil"/>
              <w:left w:val="nil"/>
              <w:right w:val="nil"/>
            </w:tcBorders>
            <w:vAlign w:val="center"/>
          </w:tcPr>
          <w:p w14:paraId="6BFBDFB6" w14:textId="77777777" w:rsidR="00860FCE" w:rsidRDefault="00860FCE" w:rsidP="00860FCE">
            <w:pPr>
              <w:rPr>
                <w:rFonts w:ascii="Century Gothic" w:hAnsi="Century Gothic"/>
              </w:rPr>
            </w:pPr>
          </w:p>
        </w:tc>
      </w:tr>
    </w:tbl>
    <w:p w14:paraId="10C2DDB2" w14:textId="77777777" w:rsidR="00DB207E" w:rsidRPr="00002723" w:rsidRDefault="00DB207E" w:rsidP="00117671">
      <w:pPr>
        <w:spacing w:after="0"/>
        <w:rPr>
          <w:rFonts w:ascii="Century Gothic" w:hAnsi="Century Gothic"/>
          <w:sz w:val="10"/>
        </w:rPr>
      </w:pPr>
    </w:p>
    <w:tbl>
      <w:tblPr>
        <w:tblStyle w:val="TableGrid"/>
        <w:tblW w:w="11026" w:type="dxa"/>
        <w:tblLayout w:type="fixed"/>
        <w:tblLook w:val="04A0" w:firstRow="1" w:lastRow="0" w:firstColumn="1" w:lastColumn="0" w:noHBand="0" w:noVBand="1"/>
      </w:tblPr>
      <w:tblGrid>
        <w:gridCol w:w="4248"/>
        <w:gridCol w:w="1170"/>
        <w:gridCol w:w="446"/>
        <w:gridCol w:w="3542"/>
        <w:gridCol w:w="1170"/>
        <w:gridCol w:w="422"/>
        <w:gridCol w:w="18"/>
        <w:gridCol w:w="10"/>
      </w:tblGrid>
      <w:tr w:rsidR="00860FCE" w14:paraId="38AC088E" w14:textId="77777777" w:rsidTr="0089183B">
        <w:trPr>
          <w:gridAfter w:val="1"/>
          <w:wAfter w:w="10" w:type="dxa"/>
          <w:trHeight w:val="288"/>
        </w:trPr>
        <w:tc>
          <w:tcPr>
            <w:tcW w:w="11016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FA1B9" w14:textId="77777777" w:rsidR="00860FCE" w:rsidRPr="00860FCE" w:rsidRDefault="00860FCE" w:rsidP="00860FCE">
            <w:pPr>
              <w:rPr>
                <w:rFonts w:ascii="Century Gothic" w:hAnsi="Century Gothic"/>
                <w:b/>
              </w:rPr>
            </w:pPr>
            <w:r w:rsidRPr="00860FCE">
              <w:rPr>
                <w:rFonts w:ascii="Century Gothic" w:hAnsi="Century Gothic"/>
                <w:b/>
              </w:rPr>
              <w:t>Committee Members</w:t>
            </w:r>
          </w:p>
        </w:tc>
      </w:tr>
      <w:tr w:rsidR="00117671" w14:paraId="38E1A615" w14:textId="77777777" w:rsidTr="0089183B">
        <w:trPr>
          <w:trHeight w:val="288"/>
        </w:trPr>
        <w:tc>
          <w:tcPr>
            <w:tcW w:w="4248" w:type="dxa"/>
            <w:vAlign w:val="center"/>
          </w:tcPr>
          <w:p w14:paraId="3AD0FAF7" w14:textId="77777777" w:rsidR="00117671" w:rsidRDefault="00117671" w:rsidP="00860FC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ame</w:t>
            </w:r>
          </w:p>
        </w:tc>
        <w:tc>
          <w:tcPr>
            <w:tcW w:w="1170" w:type="dxa"/>
            <w:vAlign w:val="center"/>
          </w:tcPr>
          <w:p w14:paraId="7E38A53A" w14:textId="77777777" w:rsidR="00117671" w:rsidRDefault="00117671" w:rsidP="00860FC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BCCI#</w:t>
            </w:r>
          </w:p>
        </w:tc>
        <w:tc>
          <w:tcPr>
            <w:tcW w:w="446" w:type="dxa"/>
            <w:vAlign w:val="center"/>
          </w:tcPr>
          <w:p w14:paraId="5E27978E" w14:textId="77777777" w:rsidR="00117671" w:rsidRPr="00117671" w:rsidRDefault="00117671" w:rsidP="00117671">
            <w:pPr>
              <w:jc w:val="center"/>
              <w:rPr>
                <w:rFonts w:ascii="Century Gothic" w:hAnsi="Century Gothic"/>
                <w:sz w:val="32"/>
              </w:rPr>
            </w:pPr>
            <w:r w:rsidRPr="00117671">
              <w:rPr>
                <w:rFonts w:ascii="Century Gothic" w:hAnsi="Century Gothic"/>
                <w:sz w:val="32"/>
              </w:rPr>
              <w:t>*</w:t>
            </w:r>
          </w:p>
        </w:tc>
        <w:tc>
          <w:tcPr>
            <w:tcW w:w="3542" w:type="dxa"/>
            <w:vAlign w:val="center"/>
          </w:tcPr>
          <w:p w14:paraId="2FEE1B99" w14:textId="77777777" w:rsidR="00117671" w:rsidRDefault="00117671" w:rsidP="00860FC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ame</w:t>
            </w:r>
          </w:p>
        </w:tc>
        <w:tc>
          <w:tcPr>
            <w:tcW w:w="1170" w:type="dxa"/>
            <w:vAlign w:val="center"/>
          </w:tcPr>
          <w:p w14:paraId="5CA57D78" w14:textId="77777777" w:rsidR="00117671" w:rsidRDefault="00117671" w:rsidP="00860FC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BCCI#</w:t>
            </w:r>
          </w:p>
        </w:tc>
        <w:tc>
          <w:tcPr>
            <w:tcW w:w="450" w:type="dxa"/>
            <w:gridSpan w:val="3"/>
            <w:vAlign w:val="center"/>
          </w:tcPr>
          <w:p w14:paraId="53CB49F9" w14:textId="77777777" w:rsidR="00117671" w:rsidRPr="00117671" w:rsidRDefault="00117671" w:rsidP="001B6008">
            <w:pPr>
              <w:jc w:val="center"/>
              <w:rPr>
                <w:rFonts w:ascii="Century Gothic" w:hAnsi="Century Gothic"/>
                <w:sz w:val="32"/>
              </w:rPr>
            </w:pPr>
            <w:r w:rsidRPr="00117671">
              <w:rPr>
                <w:rFonts w:ascii="Century Gothic" w:hAnsi="Century Gothic"/>
                <w:sz w:val="32"/>
              </w:rPr>
              <w:t>*</w:t>
            </w:r>
          </w:p>
        </w:tc>
      </w:tr>
      <w:tr w:rsidR="00117671" w14:paraId="6B03ED3F" w14:textId="77777777" w:rsidTr="0089183B">
        <w:trPr>
          <w:trHeight w:val="403"/>
        </w:trPr>
        <w:tc>
          <w:tcPr>
            <w:tcW w:w="4248" w:type="dxa"/>
            <w:vAlign w:val="center"/>
          </w:tcPr>
          <w:p w14:paraId="43AD3830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  <w:vAlign w:val="center"/>
          </w:tcPr>
          <w:p w14:paraId="67516AFE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446" w:type="dxa"/>
            <w:vAlign w:val="center"/>
          </w:tcPr>
          <w:p w14:paraId="39827F25" w14:textId="77777777" w:rsidR="00117671" w:rsidRDefault="00117671" w:rsidP="00117671">
            <w:pPr>
              <w:rPr>
                <w:rFonts w:ascii="Century Gothic" w:hAnsi="Century Gothic"/>
              </w:rPr>
            </w:pPr>
            <w:r w:rsidRPr="00860FCE">
              <w:rPr>
                <w:rFonts w:ascii="Century Gothic" w:hAnsi="Century Gothic"/>
                <w:sz w:val="28"/>
              </w:rPr>
              <w:sym w:font="Wingdings" w:char="F06F"/>
            </w:r>
          </w:p>
        </w:tc>
        <w:tc>
          <w:tcPr>
            <w:tcW w:w="3542" w:type="dxa"/>
            <w:vAlign w:val="center"/>
          </w:tcPr>
          <w:p w14:paraId="5E54855B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  <w:vAlign w:val="center"/>
          </w:tcPr>
          <w:p w14:paraId="6B8CE8DF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450" w:type="dxa"/>
            <w:gridSpan w:val="3"/>
            <w:vAlign w:val="center"/>
          </w:tcPr>
          <w:p w14:paraId="17CE93AC" w14:textId="77777777" w:rsidR="00117671" w:rsidRDefault="00117671" w:rsidP="00860FCE">
            <w:pPr>
              <w:rPr>
                <w:rFonts w:ascii="Century Gothic" w:hAnsi="Century Gothic"/>
              </w:rPr>
            </w:pPr>
            <w:r w:rsidRPr="00860FCE">
              <w:rPr>
                <w:rFonts w:ascii="Century Gothic" w:hAnsi="Century Gothic"/>
                <w:sz w:val="28"/>
              </w:rPr>
              <w:sym w:font="Wingdings" w:char="F06F"/>
            </w:r>
          </w:p>
        </w:tc>
      </w:tr>
      <w:tr w:rsidR="00117671" w14:paraId="5B84D8C9" w14:textId="77777777" w:rsidTr="0089183B">
        <w:trPr>
          <w:trHeight w:val="403"/>
        </w:trPr>
        <w:tc>
          <w:tcPr>
            <w:tcW w:w="4248" w:type="dxa"/>
            <w:vAlign w:val="center"/>
          </w:tcPr>
          <w:p w14:paraId="10B179D5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  <w:vAlign w:val="center"/>
          </w:tcPr>
          <w:p w14:paraId="039BA23F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446" w:type="dxa"/>
            <w:vAlign w:val="center"/>
          </w:tcPr>
          <w:p w14:paraId="04ABF167" w14:textId="77777777" w:rsidR="00117671" w:rsidRDefault="00117671" w:rsidP="00117671">
            <w:pPr>
              <w:rPr>
                <w:rFonts w:ascii="Century Gothic" w:hAnsi="Century Gothic"/>
              </w:rPr>
            </w:pPr>
            <w:r w:rsidRPr="00860FCE">
              <w:rPr>
                <w:rFonts w:ascii="Century Gothic" w:hAnsi="Century Gothic"/>
                <w:sz w:val="28"/>
              </w:rPr>
              <w:sym w:font="Wingdings" w:char="F06F"/>
            </w:r>
          </w:p>
        </w:tc>
        <w:tc>
          <w:tcPr>
            <w:tcW w:w="3542" w:type="dxa"/>
            <w:vAlign w:val="center"/>
          </w:tcPr>
          <w:p w14:paraId="5358BDD4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  <w:vAlign w:val="center"/>
          </w:tcPr>
          <w:p w14:paraId="0E775DD0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450" w:type="dxa"/>
            <w:gridSpan w:val="3"/>
            <w:vAlign w:val="center"/>
          </w:tcPr>
          <w:p w14:paraId="1456A857" w14:textId="77777777" w:rsidR="00117671" w:rsidRDefault="00117671" w:rsidP="00860FCE">
            <w:pPr>
              <w:rPr>
                <w:rFonts w:ascii="Century Gothic" w:hAnsi="Century Gothic"/>
              </w:rPr>
            </w:pPr>
            <w:r w:rsidRPr="00860FCE">
              <w:rPr>
                <w:rFonts w:ascii="Century Gothic" w:hAnsi="Century Gothic"/>
                <w:sz w:val="28"/>
              </w:rPr>
              <w:sym w:font="Wingdings" w:char="F06F"/>
            </w:r>
          </w:p>
        </w:tc>
      </w:tr>
      <w:tr w:rsidR="00117671" w14:paraId="5C8CCA1B" w14:textId="77777777" w:rsidTr="0089183B">
        <w:trPr>
          <w:trHeight w:val="403"/>
        </w:trPr>
        <w:tc>
          <w:tcPr>
            <w:tcW w:w="4248" w:type="dxa"/>
            <w:vAlign w:val="center"/>
          </w:tcPr>
          <w:p w14:paraId="127D864B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  <w:vAlign w:val="center"/>
          </w:tcPr>
          <w:p w14:paraId="7495949B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446" w:type="dxa"/>
            <w:vAlign w:val="center"/>
          </w:tcPr>
          <w:p w14:paraId="2972E257" w14:textId="77777777" w:rsidR="00117671" w:rsidRDefault="00117671" w:rsidP="00117671">
            <w:pPr>
              <w:rPr>
                <w:rFonts w:ascii="Century Gothic" w:hAnsi="Century Gothic"/>
              </w:rPr>
            </w:pPr>
            <w:r w:rsidRPr="00860FCE">
              <w:rPr>
                <w:rFonts w:ascii="Century Gothic" w:hAnsi="Century Gothic"/>
                <w:sz w:val="28"/>
              </w:rPr>
              <w:sym w:font="Wingdings" w:char="F06F"/>
            </w:r>
          </w:p>
        </w:tc>
        <w:tc>
          <w:tcPr>
            <w:tcW w:w="3542" w:type="dxa"/>
            <w:vAlign w:val="center"/>
          </w:tcPr>
          <w:p w14:paraId="3761E9F7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  <w:vAlign w:val="center"/>
          </w:tcPr>
          <w:p w14:paraId="425971B6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450" w:type="dxa"/>
            <w:gridSpan w:val="3"/>
            <w:vAlign w:val="center"/>
          </w:tcPr>
          <w:p w14:paraId="7C6C29CE" w14:textId="77777777" w:rsidR="00117671" w:rsidRDefault="00117671" w:rsidP="00860FCE">
            <w:pPr>
              <w:rPr>
                <w:rFonts w:ascii="Century Gothic" w:hAnsi="Century Gothic"/>
              </w:rPr>
            </w:pPr>
            <w:r w:rsidRPr="00860FCE">
              <w:rPr>
                <w:rFonts w:ascii="Century Gothic" w:hAnsi="Century Gothic"/>
                <w:sz w:val="28"/>
              </w:rPr>
              <w:sym w:font="Wingdings" w:char="F06F"/>
            </w:r>
          </w:p>
        </w:tc>
      </w:tr>
      <w:tr w:rsidR="00117671" w14:paraId="40F10EFF" w14:textId="77777777" w:rsidTr="0089183B">
        <w:trPr>
          <w:trHeight w:val="403"/>
        </w:trPr>
        <w:tc>
          <w:tcPr>
            <w:tcW w:w="4248" w:type="dxa"/>
            <w:vAlign w:val="center"/>
          </w:tcPr>
          <w:p w14:paraId="20325AD5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  <w:vAlign w:val="center"/>
          </w:tcPr>
          <w:p w14:paraId="46D35BDE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446" w:type="dxa"/>
            <w:vAlign w:val="center"/>
          </w:tcPr>
          <w:p w14:paraId="35784038" w14:textId="77777777" w:rsidR="00117671" w:rsidRDefault="00117671" w:rsidP="00117671">
            <w:pPr>
              <w:rPr>
                <w:rFonts w:ascii="Century Gothic" w:hAnsi="Century Gothic"/>
              </w:rPr>
            </w:pPr>
            <w:r w:rsidRPr="00860FCE">
              <w:rPr>
                <w:rFonts w:ascii="Century Gothic" w:hAnsi="Century Gothic"/>
                <w:sz w:val="28"/>
              </w:rPr>
              <w:sym w:font="Wingdings" w:char="F06F"/>
            </w:r>
          </w:p>
        </w:tc>
        <w:tc>
          <w:tcPr>
            <w:tcW w:w="3542" w:type="dxa"/>
            <w:vAlign w:val="center"/>
          </w:tcPr>
          <w:p w14:paraId="614485C0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1170" w:type="dxa"/>
            <w:vAlign w:val="center"/>
          </w:tcPr>
          <w:p w14:paraId="1CCBF5B0" w14:textId="77777777" w:rsidR="00117671" w:rsidRDefault="00117671" w:rsidP="00860FCE">
            <w:pPr>
              <w:rPr>
                <w:rFonts w:ascii="Century Gothic" w:hAnsi="Century Gothic"/>
              </w:rPr>
            </w:pPr>
          </w:p>
        </w:tc>
        <w:tc>
          <w:tcPr>
            <w:tcW w:w="450" w:type="dxa"/>
            <w:gridSpan w:val="3"/>
            <w:vAlign w:val="center"/>
          </w:tcPr>
          <w:p w14:paraId="579D19BB" w14:textId="77777777" w:rsidR="00117671" w:rsidRDefault="00117671" w:rsidP="00860FCE">
            <w:pPr>
              <w:rPr>
                <w:rFonts w:ascii="Century Gothic" w:hAnsi="Century Gothic"/>
              </w:rPr>
            </w:pPr>
            <w:r w:rsidRPr="00860FCE">
              <w:rPr>
                <w:rFonts w:ascii="Century Gothic" w:hAnsi="Century Gothic"/>
                <w:sz w:val="28"/>
              </w:rPr>
              <w:sym w:font="Wingdings" w:char="F06F"/>
            </w:r>
          </w:p>
        </w:tc>
      </w:tr>
      <w:tr w:rsidR="00117671" w14:paraId="79B9B010" w14:textId="77777777" w:rsidTr="00923D47">
        <w:trPr>
          <w:gridAfter w:val="2"/>
          <w:wAfter w:w="28" w:type="dxa"/>
          <w:trHeight w:val="144"/>
        </w:trPr>
        <w:tc>
          <w:tcPr>
            <w:tcW w:w="1099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93456" w14:textId="77777777" w:rsidR="00117671" w:rsidRPr="007566EB" w:rsidRDefault="00117671" w:rsidP="00117671">
            <w:pPr>
              <w:rPr>
                <w:rFonts w:ascii="Century Gothic" w:hAnsi="Century Gothic"/>
                <w:i/>
                <w:sz w:val="20"/>
              </w:rPr>
            </w:pPr>
            <w:r w:rsidRPr="00002723">
              <w:rPr>
                <w:rFonts w:ascii="Century Gothic" w:hAnsi="Century Gothic"/>
                <w:sz w:val="28"/>
              </w:rPr>
              <w:t xml:space="preserve">* </w:t>
            </w:r>
            <w:r w:rsidRPr="00002723">
              <w:rPr>
                <w:rFonts w:ascii="Century Gothic" w:hAnsi="Century Gothic"/>
                <w:i/>
                <w:sz w:val="20"/>
              </w:rPr>
              <w:t>Please check box if member is being trained as a replacement.</w:t>
            </w:r>
          </w:p>
        </w:tc>
      </w:tr>
    </w:tbl>
    <w:p w14:paraId="63A45A82" w14:textId="77777777" w:rsidR="00860FCE" w:rsidRPr="006653F8" w:rsidRDefault="00860FCE" w:rsidP="00510F89">
      <w:pPr>
        <w:spacing w:after="0"/>
        <w:rPr>
          <w:rFonts w:ascii="Century Gothic" w:hAnsi="Century Gothic"/>
          <w:sz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2250"/>
        <w:gridCol w:w="720"/>
        <w:gridCol w:w="540"/>
        <w:gridCol w:w="630"/>
        <w:gridCol w:w="720"/>
        <w:gridCol w:w="540"/>
        <w:gridCol w:w="626"/>
        <w:gridCol w:w="2722"/>
      </w:tblGrid>
      <w:tr w:rsidR="00117671" w14:paraId="674A795E" w14:textId="77777777" w:rsidTr="0089183B">
        <w:trPr>
          <w:trHeight w:val="403"/>
        </w:trPr>
        <w:tc>
          <w:tcPr>
            <w:tcW w:w="45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12171" w14:textId="77777777" w:rsidR="00117671" w:rsidRDefault="00117671" w:rsidP="0011767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s there any property for this committee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CBB52" w14:textId="77777777" w:rsidR="00117671" w:rsidRDefault="00117671" w:rsidP="0011767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Ye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0B3FBB" w14:textId="77777777" w:rsidR="00117671" w:rsidRDefault="00117671" w:rsidP="00117671">
            <w:pPr>
              <w:rPr>
                <w:rFonts w:ascii="Century Gothic" w:hAnsi="Century Gothic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8EE61" w14:textId="77777777" w:rsidR="00117671" w:rsidRDefault="00117671" w:rsidP="0011767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</w:t>
            </w:r>
          </w:p>
        </w:tc>
        <w:tc>
          <w:tcPr>
            <w:tcW w:w="116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FDEC69" w14:textId="77777777" w:rsidR="00117671" w:rsidRDefault="00117671" w:rsidP="00117671">
            <w:pPr>
              <w:rPr>
                <w:rFonts w:ascii="Century Gothic" w:hAnsi="Century Gothic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34492" w14:textId="77777777" w:rsidR="00117671" w:rsidRDefault="00117671" w:rsidP="00117671">
            <w:pPr>
              <w:rPr>
                <w:rFonts w:ascii="Century Gothic" w:hAnsi="Century Gothic"/>
              </w:rPr>
            </w:pPr>
          </w:p>
        </w:tc>
      </w:tr>
      <w:tr w:rsidR="00510F89" w14:paraId="5082A13A" w14:textId="77777777" w:rsidTr="0089183B">
        <w:trPr>
          <w:trHeight w:val="403"/>
        </w:trPr>
        <w:tc>
          <w:tcPr>
            <w:tcW w:w="1101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EED4E" w14:textId="77777777" w:rsidR="00510F89" w:rsidRDefault="00510F89" w:rsidP="0011767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f yes, attach property inventory form if stored in Property Control. If not, who has the property?</w:t>
            </w:r>
          </w:p>
        </w:tc>
      </w:tr>
      <w:tr w:rsidR="00510F89" w14:paraId="515B05D7" w14:textId="77777777" w:rsidTr="0089183B">
        <w:trPr>
          <w:trHeight w:val="403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00A62" w14:textId="77777777" w:rsidR="00510F89" w:rsidRDefault="00510F89" w:rsidP="0011767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ame &amp; WBCCI #?</w:t>
            </w:r>
          </w:p>
        </w:tc>
        <w:tc>
          <w:tcPr>
            <w:tcW w:w="351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6B4B230C" w14:textId="77777777" w:rsidR="00510F89" w:rsidRDefault="00510F89" w:rsidP="00117671">
            <w:pPr>
              <w:rPr>
                <w:rFonts w:ascii="Century Gothic" w:hAnsi="Century Gothic"/>
              </w:rPr>
            </w:pPr>
          </w:p>
        </w:tc>
        <w:tc>
          <w:tcPr>
            <w:tcW w:w="18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C6E35" w14:textId="77777777" w:rsidR="00510F89" w:rsidRDefault="00510F89" w:rsidP="0011767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Phone or Email:</w:t>
            </w:r>
          </w:p>
        </w:tc>
        <w:tc>
          <w:tcPr>
            <w:tcW w:w="334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26CC1FD" w14:textId="77777777" w:rsidR="00510F89" w:rsidRDefault="00510F89" w:rsidP="00117671">
            <w:pPr>
              <w:rPr>
                <w:rFonts w:ascii="Century Gothic" w:hAnsi="Century Gothic"/>
              </w:rPr>
            </w:pPr>
          </w:p>
        </w:tc>
      </w:tr>
    </w:tbl>
    <w:p w14:paraId="2BFBD78F" w14:textId="77777777" w:rsidR="00117671" w:rsidRPr="006653F8" w:rsidRDefault="00117671" w:rsidP="00CE2C8E">
      <w:pPr>
        <w:spacing w:after="0"/>
        <w:rPr>
          <w:rFonts w:ascii="Century Gothic" w:hAnsi="Century Gothic"/>
          <w:sz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89183B" w14:paraId="67E58780" w14:textId="77777777" w:rsidTr="00540021">
        <w:trPr>
          <w:trHeight w:val="1872"/>
        </w:trPr>
        <w:tc>
          <w:tcPr>
            <w:tcW w:w="11016" w:type="dxa"/>
          </w:tcPr>
          <w:p w14:paraId="7789433E" w14:textId="77777777" w:rsidR="0089183B" w:rsidRDefault="0089183B" w:rsidP="00CE2C8E">
            <w:pPr>
              <w:rPr>
                <w:rFonts w:ascii="Century Gothic" w:hAnsi="Century Gothic"/>
                <w:sz w:val="18"/>
              </w:rPr>
            </w:pPr>
            <w:r w:rsidRPr="0089183B">
              <w:rPr>
                <w:rFonts w:ascii="Century Gothic" w:hAnsi="Century Gothic"/>
              </w:rPr>
              <w:t>Do you need supplies ordered for next rally?</w:t>
            </w:r>
          </w:p>
        </w:tc>
      </w:tr>
    </w:tbl>
    <w:p w14:paraId="6B8C1B94" w14:textId="77777777" w:rsidR="0089183B" w:rsidRPr="006653F8" w:rsidRDefault="0089183B" w:rsidP="00CE2C8E">
      <w:pPr>
        <w:spacing w:after="0"/>
        <w:rPr>
          <w:rFonts w:ascii="Century Gothic" w:hAnsi="Century Gothic"/>
          <w:sz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CE2C8E" w14:paraId="34417728" w14:textId="77777777" w:rsidTr="00CE2C8E">
        <w:trPr>
          <w:trHeight w:val="2016"/>
        </w:trPr>
        <w:tc>
          <w:tcPr>
            <w:tcW w:w="11016" w:type="dxa"/>
          </w:tcPr>
          <w:p w14:paraId="790AF40C" w14:textId="77777777" w:rsidR="00CE2C8E" w:rsidRDefault="00CE2C8E" w:rsidP="00075A3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o you have any suggestions for improvements?</w:t>
            </w:r>
          </w:p>
        </w:tc>
      </w:tr>
    </w:tbl>
    <w:p w14:paraId="4E850AAE" w14:textId="723FC716" w:rsidR="00CE2C8E" w:rsidRDefault="00AA0772" w:rsidP="00AA0772">
      <w:pPr>
        <w:spacing w:after="0"/>
        <w:rPr>
          <w:rFonts w:ascii="Century Gothic" w:hAnsi="Century Gothic"/>
          <w:sz w:val="18"/>
        </w:rPr>
      </w:pPr>
      <w:r w:rsidRPr="00AA0772">
        <w:rPr>
          <w:rFonts w:ascii="Century Gothic" w:hAnsi="Century Gothic"/>
          <w:sz w:val="18"/>
        </w:rPr>
        <w:t>* If more space is needed, please attach additional pages.</w:t>
      </w:r>
    </w:p>
    <w:p w14:paraId="4842C174" w14:textId="22550023" w:rsidR="00CE2C8E" w:rsidRPr="0089183B" w:rsidRDefault="005A20C4" w:rsidP="005A20C4">
      <w:pPr>
        <w:spacing w:after="0"/>
        <w:rPr>
          <w:rFonts w:ascii="Century Gothic" w:hAnsi="Century Gothic"/>
          <w:sz w:val="12"/>
        </w:rPr>
      </w:pPr>
      <w:r w:rsidRPr="005A20C4">
        <w:rPr>
          <w:rFonts w:ascii="Century Gothic" w:hAnsi="Century Gothic"/>
          <w:szCs w:val="28"/>
        </w:rPr>
        <w:t xml:space="preserve">Submit report to </w:t>
      </w:r>
      <w:hyperlink r:id="rId7" w:history="1">
        <w:r w:rsidRPr="002020C1">
          <w:rPr>
            <w:rStyle w:val="Hyperlink"/>
            <w:rFonts w:ascii="Century Gothic" w:hAnsi="Century Gothic"/>
            <w:szCs w:val="28"/>
          </w:rPr>
          <w:t>rally@airstreamclub.org</w:t>
        </w:r>
      </w:hyperlink>
      <w:r>
        <w:rPr>
          <w:rFonts w:ascii="Century Gothic" w:hAnsi="Century Gothic"/>
          <w:szCs w:val="28"/>
        </w:rPr>
        <w:t xml:space="preserve"> </w:t>
      </w:r>
    </w:p>
    <w:sectPr w:rsidR="00CE2C8E" w:rsidRPr="0089183B" w:rsidSect="005A20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D6069D" w14:textId="77777777" w:rsidR="00B53DF5" w:rsidRDefault="00B53DF5" w:rsidP="006653F8">
      <w:pPr>
        <w:spacing w:after="0" w:line="240" w:lineRule="auto"/>
      </w:pPr>
      <w:r>
        <w:separator/>
      </w:r>
    </w:p>
  </w:endnote>
  <w:endnote w:type="continuationSeparator" w:id="0">
    <w:p w14:paraId="5413279A" w14:textId="77777777" w:rsidR="00B53DF5" w:rsidRDefault="00B53DF5" w:rsidP="006653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ECD1C" w14:textId="77777777" w:rsidR="005A20C4" w:rsidRDefault="005A20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977A24" w14:textId="5043D6D7" w:rsidR="006653F8" w:rsidRPr="006653F8" w:rsidRDefault="006653F8">
    <w:pPr>
      <w:pStyle w:val="Footer"/>
      <w:rPr>
        <w:sz w:val="16"/>
      </w:rPr>
    </w:pPr>
    <w:r w:rsidRPr="006653F8">
      <w:rPr>
        <w:sz w:val="16"/>
      </w:rPr>
      <w:t>Committee Chair Report</w:t>
    </w:r>
    <w:r w:rsidRPr="006653F8">
      <w:rPr>
        <w:sz w:val="16"/>
      </w:rPr>
      <w:tab/>
    </w:r>
    <w:r w:rsidRPr="006653F8">
      <w:rPr>
        <w:sz w:val="16"/>
      </w:rPr>
      <w:tab/>
    </w:r>
    <w:r>
      <w:rPr>
        <w:sz w:val="16"/>
      </w:rPr>
      <w:t xml:space="preserve">                                                                                                                                                   </w:t>
    </w:r>
    <w:r w:rsidR="005A20C4">
      <w:rPr>
        <w:sz w:val="16"/>
      </w:rPr>
      <w:t>02/11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8348" w14:textId="77777777" w:rsidR="005A20C4" w:rsidRDefault="005A20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EA9B8A" w14:textId="77777777" w:rsidR="00B53DF5" w:rsidRDefault="00B53DF5" w:rsidP="006653F8">
      <w:pPr>
        <w:spacing w:after="0" w:line="240" w:lineRule="auto"/>
      </w:pPr>
      <w:r>
        <w:separator/>
      </w:r>
    </w:p>
  </w:footnote>
  <w:footnote w:type="continuationSeparator" w:id="0">
    <w:p w14:paraId="66667EA6" w14:textId="77777777" w:rsidR="00B53DF5" w:rsidRDefault="00B53DF5" w:rsidP="006653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F5969" w14:textId="77777777" w:rsidR="005A20C4" w:rsidRDefault="005A20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CA3D2" w14:textId="77777777" w:rsidR="005A20C4" w:rsidRDefault="005A20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AC6C96" w14:textId="77777777" w:rsidR="005A20C4" w:rsidRDefault="005A20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9E5819"/>
    <w:multiLevelType w:val="hybridMultilevel"/>
    <w:tmpl w:val="FF563C7C"/>
    <w:lvl w:ilvl="0" w:tplc="BA2A77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TQ2NDcwNDAyNTVW0lEKTi0uzszPAykwqgUA2c57DywAAAA="/>
  </w:docVars>
  <w:rsids>
    <w:rsidRoot w:val="00207C30"/>
    <w:rsid w:val="00002723"/>
    <w:rsid w:val="00074A02"/>
    <w:rsid w:val="00075A38"/>
    <w:rsid w:val="00117671"/>
    <w:rsid w:val="00166998"/>
    <w:rsid w:val="001A7FB8"/>
    <w:rsid w:val="00207C30"/>
    <w:rsid w:val="002E0E5F"/>
    <w:rsid w:val="002F4C64"/>
    <w:rsid w:val="0043132D"/>
    <w:rsid w:val="00510F89"/>
    <w:rsid w:val="00540021"/>
    <w:rsid w:val="00567F5D"/>
    <w:rsid w:val="00582689"/>
    <w:rsid w:val="005A20C4"/>
    <w:rsid w:val="005F424A"/>
    <w:rsid w:val="006653F8"/>
    <w:rsid w:val="006D320F"/>
    <w:rsid w:val="007566EB"/>
    <w:rsid w:val="00860FCE"/>
    <w:rsid w:val="0089183B"/>
    <w:rsid w:val="008F7485"/>
    <w:rsid w:val="00923D47"/>
    <w:rsid w:val="009B058D"/>
    <w:rsid w:val="00A96114"/>
    <w:rsid w:val="00AA0772"/>
    <w:rsid w:val="00B53DF5"/>
    <w:rsid w:val="00C9117D"/>
    <w:rsid w:val="00CE2C8E"/>
    <w:rsid w:val="00CE7F4D"/>
    <w:rsid w:val="00DB207E"/>
    <w:rsid w:val="00E73DEF"/>
    <w:rsid w:val="00EC59D0"/>
    <w:rsid w:val="00FA2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E8A0B"/>
  <w15:docId w15:val="{D0C8E82A-49A6-401F-8286-B0241C365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F74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76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53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3F8"/>
  </w:style>
  <w:style w:type="paragraph" w:styleId="Footer">
    <w:name w:val="footer"/>
    <w:basedOn w:val="Normal"/>
    <w:link w:val="FooterChar"/>
    <w:uiPriority w:val="99"/>
    <w:unhideWhenUsed/>
    <w:rsid w:val="006653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3F8"/>
  </w:style>
  <w:style w:type="character" w:styleId="Hyperlink">
    <w:name w:val="Hyperlink"/>
    <w:basedOn w:val="DefaultParagraphFont"/>
    <w:uiPriority w:val="99"/>
    <w:unhideWhenUsed/>
    <w:rsid w:val="005A20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20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rally@airstreamclub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77</Words>
  <Characters>890</Characters>
  <Application>Microsoft Office Word</Application>
  <DocSecurity>0</DocSecurity>
  <Lines>11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 Plummer</dc:creator>
  <cp:lastModifiedBy>Lori Plummer</cp:lastModifiedBy>
  <cp:revision>20</cp:revision>
  <cp:lastPrinted>2017-03-22T14:47:00Z</cp:lastPrinted>
  <dcterms:created xsi:type="dcterms:W3CDTF">2017-03-21T20:03:00Z</dcterms:created>
  <dcterms:modified xsi:type="dcterms:W3CDTF">2021-02-11T21:11:00Z</dcterms:modified>
</cp:coreProperties>
</file>